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awyer position at your esteemed firm, located in the vibrant legal hub of Spain Madrid. As a dedicated legal professional with a strong background in corporate law and a deep understanding of the complexities of the Spanish legal system, I am eager to contribute my expertise and passion for justice to your organization. This Cover Letter serves as an introduction to my qualifications and how they align with the values and objectives of your firm in Spain Madrid.</w:t>
      </w:r>
    </w:p>
    <w:bookmarkStart w:id="20" w:name="professional-background"/>
    <w:p>
      <w:pPr>
        <w:pStyle w:val="Heading2"/>
      </w:pPr>
      <w:r>
        <w:t xml:space="preserve">Professional Background</w:t>
      </w:r>
    </w:p>
    <w:p>
      <w:pPr>
        <w:pStyle w:val="FirstParagraph"/>
      </w:pPr>
      <w:r>
        <w:t xml:space="preserve">With over [X] years of experience practicing law, I have developed a robust skill set that encompasses legal research, litigation, contract negotiation, and client advisory services. My career has been shaped by a commitment to excellence, ethical integrity, and a profound respect for the rule of law—principles that are especially vital in the dynamic legal environment of Spain Madrid. Having worked in both private practice and corporate settings, I have gained firsthand insight into the unique challenges faced by businesses and individuals navigating Spain’s regulatory landscape.</w:t>
      </w:r>
    </w:p>
    <w:p>
      <w:pPr>
        <w:pStyle w:val="BodyText"/>
      </w:pPr>
      <w:r>
        <w:t xml:space="preserve">My academic foundation includes a Juris Doctor degree from [University Name], where I specialized in European Union law and comparative legal systems. This education, combined with my bar admission in Spain, has equipped me to address complex legal issues with precision and cultural sensitivity. I am particularly proud of my ability to bridge the gap between international standards and local regulations, a skill that is indispensable for any Lawyer operating in Spain Madrid.</w:t>
      </w:r>
    </w:p>
    <w:bookmarkEnd w:id="20"/>
    <w:bookmarkStart w:id="21" w:name="X31c9dcc9a4894f015fb1e26f5a68e2d5ac387da"/>
    <w:p>
      <w:pPr>
        <w:pStyle w:val="Heading2"/>
      </w:pPr>
      <w:r>
        <w:t xml:space="preserve">Understanding of Spain Madrid's Legal Landscape</w:t>
      </w:r>
    </w:p>
    <w:p>
      <w:pPr>
        <w:pStyle w:val="FirstParagraph"/>
      </w:pPr>
      <w:r>
        <w:t xml:space="preserve">Spain Madrid is not only the political and economic heart of the country but also a center of legal innovation and multiculturalism. As a Lawyer in this region, I have witnessed firsthand how the interplay between traditional Spanish law and global influences creates both opportunities and challenges. My work has involved advising clients on matters ranging from property transactions in Madrid’s historic neighborhoods to corporate compliance with EU directives affecting multinational corporations.</w:t>
      </w:r>
    </w:p>
    <w:p>
      <w:pPr>
        <w:pStyle w:val="BodyText"/>
      </w:pPr>
      <w:r>
        <w:t xml:space="preserve">One of my key strengths is my ability to adapt legal strategies to the specific needs of clients in Spain Madrid. Whether it’s representing a local business in a commercial dispute or assisting an international client with cross-border investments, I approach each case with a blend of analytical rigor and cultural awareness. This adaptability is further enhanced by my fluency in Spanish and English, which allows me to communicate effectively with diverse stakeholders.</w:t>
      </w:r>
    </w:p>
    <w:bookmarkEnd w:id="21"/>
    <w:bookmarkStart w:id="22" w:name="professional-achievements"/>
    <w:p>
      <w:pPr>
        <w:pStyle w:val="Heading2"/>
      </w:pPr>
      <w:r>
        <w:t xml:space="preserve">Professional Achievements</w:t>
      </w:r>
    </w:p>
    <w:p>
      <w:pPr>
        <w:pStyle w:val="FirstParagraph"/>
      </w:pPr>
      <w:r>
        <w:t xml:space="preserve">In my previous role at [Previous Law Firm Name], I led a team of legal professionals in resolving high-profile cases involving corporate restructurings and intellectual property disputes. One notable achievement was the successful representation of a tech startup in Madrid, which resulted in a favorable settlement that protected its proprietary innovations. This experience reinforced my belief that effective legal advocacy requires not only technical knowledge but also empathy and strategic thinking.</w:t>
      </w:r>
    </w:p>
    <w:p>
      <w:pPr>
        <w:pStyle w:val="BodyText"/>
      </w:pPr>
      <w:r>
        <w:t xml:space="preserve">Additionally, I have contributed to community initiatives by offering pro bono legal services to underserved populations in Spain Madrid. These efforts have deepened my understanding of the societal impact of law and reaffirmed my commitment to using my skills for the greater good. I am particularly passionate about advocating for fair labor practices and consumer rights, issues that resonate strongly with the values of your firm.</w:t>
      </w:r>
    </w:p>
    <w:bookmarkEnd w:id="22"/>
    <w:bookmarkStart w:id="23" w:name="why-your-firm"/>
    <w:p>
      <w:pPr>
        <w:pStyle w:val="Heading2"/>
      </w:pPr>
      <w:r>
        <w:t xml:space="preserve">Why Your Firm?</w:t>
      </w:r>
    </w:p>
    <w:p>
      <w:pPr>
        <w:pStyle w:val="FirstParagraph"/>
      </w:pPr>
      <w:r>
        <w:t xml:space="preserve">Your firm’s reputation as a leader in legal innovation and client-centric service aligns perfectly with my professional aspirations. I am especially impressed by your firm’s focus on [specific area of practice, e.g., international arbitration or real estate law], which reflects the kind of specialized expertise that I aim to contribute to. In Spain Madrid, where legal demands are as diverse as the city itself, your firm’s ability to deliver tailored solutions is a testament to its excellence.</w:t>
      </w:r>
    </w:p>
    <w:p>
      <w:pPr>
        <w:pStyle w:val="BodyText"/>
      </w:pPr>
      <w:r>
        <w:t xml:space="preserve">What draws me most to your organization is its commitment to fostering a collaborative and inclusive work environment. I believe that the best legal outcomes are achieved when team members share a common goal of integrity and innovation. As a Lawyer in Spain Madrid, I am eager to collaborate with colleagues who are as passionate about their work as I am, while also contributing my own insights to drive the firm’s continued success.</w:t>
      </w:r>
    </w:p>
    <w:bookmarkEnd w:id="23"/>
    <w:bookmarkStart w:id="24" w:name="conclusion"/>
    <w:p>
      <w:pPr>
        <w:pStyle w:val="Heading2"/>
      </w:pPr>
      <w:r>
        <w:t xml:space="preserve">Conclusion</w:t>
      </w:r>
    </w:p>
    <w:p>
      <w:pPr>
        <w:pStyle w:val="FirstParagraph"/>
      </w:pPr>
      <w:r>
        <w:t xml:space="preserve">In summary, my background as a Lawyer in Spain Madrid, combined with my dedication to legal excellence and client satisfaction, positions me to make a meaningful contribution to your firm. I am confident that my skills and experiences will align seamlessly with your needs, and I would be honored to discuss how I can support your mission of providing exceptional legal services in this dynamic region.</w:t>
      </w:r>
    </w:p>
    <w:p>
      <w:pPr>
        <w:pStyle w:val="BodyText"/>
      </w:pPr>
      <w:r>
        <w:t xml:space="preserve">Thank you for considering my application. I look forward to the opportunity to further discuss how my qualifications can benefit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Spain Madrid</dc:title>
  <dc:creator/>
  <dc:language>en</dc:language>
  <cp:keywords/>
  <dcterms:created xsi:type="dcterms:W3CDTF">2026-07-21T10:41:31Z</dcterms:created>
  <dcterms:modified xsi:type="dcterms:W3CDTF">2026-07-21T10:41:31Z</dcterms:modified>
</cp:coreProperties>
</file>

<file path=docProps/custom.xml><?xml version="1.0" encoding="utf-8"?>
<Properties xmlns="http://schemas.openxmlformats.org/officeDocument/2006/custom-properties" xmlns:vt="http://schemas.openxmlformats.org/officeDocument/2006/docPropsVTypes"/>
</file>